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DE5F8" w14:textId="799BF42E" w:rsidR="00A10DE5" w:rsidRPr="009A06ED" w:rsidRDefault="00FB03C1" w:rsidP="00FB03C1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>Screenshot</w:t>
      </w:r>
      <w:r w:rsidR="00A10DE5">
        <w:rPr>
          <w:rFonts w:ascii="Times New Roman" w:hAnsi="Times New Roman" w:cs="Times New Roman"/>
          <w:b/>
          <w:sz w:val="32"/>
          <w:szCs w:val="28"/>
          <w:u w:val="single"/>
        </w:rPr>
        <w:t xml:space="preserve"> 1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 w:rsidR="007D19AA">
        <w:rPr>
          <w:rFonts w:ascii="Times New Roman" w:hAnsi="Times New Roman" w:cs="Times New Roman"/>
          <w:b/>
          <w:sz w:val="32"/>
          <w:szCs w:val="28"/>
          <w:u w:val="single"/>
        </w:rPr>
        <w:t>Circuits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B728CC"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 w:rsidR="00D40F43">
        <w:rPr>
          <w:rFonts w:ascii="Times New Roman" w:hAnsi="Times New Roman" w:cs="Times New Roman"/>
          <w:b/>
          <w:sz w:val="32"/>
          <w:szCs w:val="28"/>
          <w:u w:val="single"/>
        </w:rPr>
        <w:t>Test Case</w:t>
      </w:r>
      <w:r w:rsidR="00C0205E">
        <w:rPr>
          <w:rFonts w:ascii="Times New Roman" w:hAnsi="Times New Roman" w:cs="Times New Roman"/>
          <w:b/>
          <w:sz w:val="32"/>
          <w:szCs w:val="28"/>
          <w:u w:val="single"/>
        </w:rPr>
        <w:t xml:space="preserve"> One</w:t>
      </w:r>
      <w:r w:rsidR="00966B91">
        <w:rPr>
          <w:rFonts w:ascii="Times New Roman" w:hAnsi="Times New Roman" w:cs="Times New Roman"/>
          <w:b/>
          <w:sz w:val="32"/>
          <w:szCs w:val="28"/>
          <w:u w:val="single"/>
        </w:rPr>
        <w:t xml:space="preserve"> – </w:t>
      </w:r>
      <w:r w:rsidR="00C0205E">
        <w:rPr>
          <w:rFonts w:ascii="Times New Roman" w:hAnsi="Times New Roman" w:cs="Times New Roman"/>
          <w:b/>
          <w:sz w:val="32"/>
          <w:szCs w:val="28"/>
          <w:u w:val="single"/>
        </w:rPr>
        <w:t>Circuit One</w:t>
      </w:r>
    </w:p>
    <w:p w14:paraId="1FF22FFD" w14:textId="0A4D206C" w:rsidR="00986955" w:rsidRPr="00DE1917" w:rsidRDefault="002C226B" w:rsidP="0098695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Parallel </w:t>
      </w:r>
      <w:r w:rsidR="00986955" w:rsidRPr="00986955">
        <w:rPr>
          <w:rFonts w:ascii="Times New Roman" w:hAnsi="Times New Roman" w:cs="Times New Roman"/>
          <w:noProof/>
          <w:sz w:val="24"/>
          <w:szCs w:val="24"/>
        </w:rPr>
        <w:t>Circuit</w:t>
      </w:r>
      <w:r w:rsidR="00986955" w:rsidRPr="00DE1917">
        <w:rPr>
          <w:rFonts w:ascii="Times New Roman" w:hAnsi="Times New Roman" w:cs="Times New Roman"/>
          <w:noProof/>
          <w:sz w:val="24"/>
          <w:szCs w:val="24"/>
        </w:rPr>
        <w:t xml:space="preserve"> 1</w:t>
      </w:r>
      <w:r w:rsidR="00986955" w:rsidRPr="00986955">
        <w:rPr>
          <w:rFonts w:ascii="Times New Roman" w:hAnsi="Times New Roman" w:cs="Times New Roman"/>
          <w:noProof/>
          <w:sz w:val="24"/>
          <w:szCs w:val="24"/>
        </w:rPr>
        <w:t xml:space="preserve"> resistance</w:t>
      </w:r>
      <w:r w:rsidR="00DE1917" w:rsidRPr="00DE1917">
        <w:rPr>
          <w:rFonts w:ascii="Times New Roman" w:hAnsi="Times New Roman" w:cs="Times New Roman"/>
          <w:noProof/>
          <w:sz w:val="24"/>
          <w:szCs w:val="24"/>
        </w:rPr>
        <w:t>: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100</w:t>
      </w:r>
      <w:r w:rsidR="0092446D">
        <w:rPr>
          <w:rFonts w:ascii="Times New Roman" w:hAnsi="Times New Roman" w:cs="Times New Roman"/>
          <w:noProof/>
          <w:sz w:val="24"/>
          <w:szCs w:val="24"/>
        </w:rPr>
        <w:t>.0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Ohms</w:t>
      </w:r>
    </w:p>
    <w:p w14:paraId="60DA15F1" w14:textId="59740521" w:rsidR="00986955" w:rsidRPr="00DE1917" w:rsidRDefault="00DE1917" w:rsidP="0098695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1/100</w:t>
      </w:r>
      <w:r w:rsidR="0092446D">
        <w:rPr>
          <w:rFonts w:ascii="Times New Roman" w:hAnsi="Times New Roman" w:cs="Times New Roman"/>
          <w:noProof/>
          <w:sz w:val="24"/>
          <w:szCs w:val="24"/>
        </w:rPr>
        <w:t>.0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0.01 (More</w:t>
      </w:r>
      <w:r w:rsidR="0092446D">
        <w:rPr>
          <w:rFonts w:ascii="Times New Roman" w:hAnsi="Times New Roman" w:cs="Times New Roman"/>
          <w:noProof/>
          <w:sz w:val="24"/>
          <w:szCs w:val="24"/>
        </w:rPr>
        <w:t xml:space="preserve"> detail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alculations on page(s) </w:t>
      </w:r>
      <w:r w:rsidR="00BC19AD">
        <w:rPr>
          <w:rFonts w:ascii="Times New Roman" w:hAnsi="Times New Roman" w:cs="Times New Roman"/>
          <w:noProof/>
          <w:sz w:val="24"/>
          <w:szCs w:val="24"/>
        </w:rPr>
        <w:t>4-5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</w:p>
    <w:p w14:paraId="7E953DD5" w14:textId="7707E5B7" w:rsidR="00986955" w:rsidRPr="00986955" w:rsidRDefault="002C226B" w:rsidP="0098695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Serial </w:t>
      </w:r>
      <w:r w:rsidR="00986955" w:rsidRPr="00986955">
        <w:rPr>
          <w:rFonts w:ascii="Times New Roman" w:hAnsi="Times New Roman" w:cs="Times New Roman"/>
          <w:noProof/>
          <w:sz w:val="24"/>
          <w:szCs w:val="24"/>
        </w:rPr>
        <w:t>Circuit</w:t>
      </w:r>
      <w:r w:rsidR="00986955" w:rsidRPr="00DE1917">
        <w:rPr>
          <w:rFonts w:ascii="Times New Roman" w:hAnsi="Times New Roman" w:cs="Times New Roman"/>
          <w:noProof/>
          <w:sz w:val="24"/>
          <w:szCs w:val="24"/>
        </w:rPr>
        <w:t xml:space="preserve"> 2</w:t>
      </w:r>
      <w:r w:rsidR="00986955" w:rsidRPr="00986955">
        <w:rPr>
          <w:rFonts w:ascii="Times New Roman" w:hAnsi="Times New Roman" w:cs="Times New Roman"/>
          <w:noProof/>
          <w:sz w:val="24"/>
          <w:szCs w:val="24"/>
        </w:rPr>
        <w:t xml:space="preserve"> resistance</w:t>
      </w:r>
      <w:r w:rsidR="00DE1917">
        <w:rPr>
          <w:rFonts w:ascii="Times New Roman" w:hAnsi="Times New Roman" w:cs="Times New Roman"/>
          <w:noProof/>
          <w:sz w:val="24"/>
          <w:szCs w:val="24"/>
        </w:rPr>
        <w:t>: 100</w:t>
      </w:r>
      <w:r w:rsidR="0092446D">
        <w:rPr>
          <w:rFonts w:ascii="Times New Roman" w:hAnsi="Times New Roman" w:cs="Times New Roman"/>
          <w:noProof/>
          <w:sz w:val="24"/>
          <w:szCs w:val="24"/>
        </w:rPr>
        <w:t>.0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+ 200</w:t>
      </w:r>
      <w:r w:rsidR="0092446D">
        <w:rPr>
          <w:rFonts w:ascii="Times New Roman" w:hAnsi="Times New Roman" w:cs="Times New Roman"/>
          <w:noProof/>
          <w:sz w:val="24"/>
          <w:szCs w:val="24"/>
        </w:rPr>
        <w:t>.0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= 300</w:t>
      </w:r>
      <w:r w:rsidR="0092446D">
        <w:rPr>
          <w:rFonts w:ascii="Times New Roman" w:hAnsi="Times New Roman" w:cs="Times New Roman"/>
          <w:noProof/>
          <w:sz w:val="24"/>
          <w:szCs w:val="24"/>
        </w:rPr>
        <w:t>.0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Ohms</w:t>
      </w:r>
    </w:p>
    <w:p w14:paraId="4B7FB9AE" w14:textId="222A47C3" w:rsidR="00986955" w:rsidRPr="00DE1917" w:rsidRDefault="00DE1917" w:rsidP="0098695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1/300</w:t>
      </w:r>
      <w:r w:rsidR="0092446D">
        <w:rPr>
          <w:rFonts w:ascii="Times New Roman" w:hAnsi="Times New Roman" w:cs="Times New Roman"/>
          <w:noProof/>
          <w:sz w:val="24"/>
          <w:szCs w:val="24"/>
        </w:rPr>
        <w:t>.0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0.003</w:t>
      </w:r>
      <w:r w:rsidR="001D581A">
        <w:rPr>
          <w:rFonts w:ascii="Times New Roman" w:hAnsi="Times New Roman" w:cs="Times New Roman"/>
          <w:noProof/>
          <w:sz w:val="24"/>
          <w:szCs w:val="24"/>
        </w:rPr>
        <w:t>333333</w:t>
      </w:r>
    </w:p>
    <w:p w14:paraId="73596D58" w14:textId="43FD0FB4" w:rsidR="00986955" w:rsidRPr="00DE1917" w:rsidRDefault="00986955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DE1917">
        <w:rPr>
          <w:rFonts w:ascii="Times New Roman" w:hAnsi="Times New Roman" w:cs="Times New Roman"/>
          <w:noProof/>
          <w:sz w:val="24"/>
          <w:szCs w:val="24"/>
        </w:rPr>
        <w:t>Combined complex circuit resistance: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75.00 Ohms</w:t>
      </w:r>
    </w:p>
    <w:p w14:paraId="5F5D55C4" w14:textId="19F9194E" w:rsidR="00986955" w:rsidRDefault="00DE1917" w:rsidP="00986955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0.01 + </w:t>
      </w:r>
      <w:r w:rsidR="001D581A">
        <w:rPr>
          <w:rFonts w:ascii="Times New Roman" w:hAnsi="Times New Roman" w:cs="Times New Roman"/>
          <w:noProof/>
          <w:sz w:val="24"/>
          <w:szCs w:val="24"/>
        </w:rPr>
        <w:t>0.003333333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0.013</w:t>
      </w:r>
      <w:r w:rsidR="001D581A">
        <w:rPr>
          <w:rFonts w:ascii="Times New Roman" w:hAnsi="Times New Roman" w:cs="Times New Roman"/>
          <w:noProof/>
          <w:sz w:val="24"/>
          <w:szCs w:val="24"/>
        </w:rPr>
        <w:t>333333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E1917">
        <w:rPr>
          <w:rFonts w:ascii="Times New Roman" w:hAnsi="Times New Roman" w:cs="Times New Roman"/>
          <w:noProof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noProof/>
          <w:sz w:val="24"/>
          <w:szCs w:val="24"/>
        </w:rPr>
        <w:t xml:space="preserve"> 1/</w:t>
      </w:r>
      <w:r w:rsidR="001D581A">
        <w:rPr>
          <w:rFonts w:ascii="Times New Roman" w:hAnsi="Times New Roman" w:cs="Times New Roman"/>
          <w:noProof/>
          <w:sz w:val="24"/>
          <w:szCs w:val="24"/>
        </w:rPr>
        <w:t xml:space="preserve">0.013333333 </w:t>
      </w:r>
      <w:r>
        <w:rPr>
          <w:rFonts w:ascii="Times New Roman" w:hAnsi="Times New Roman" w:cs="Times New Roman"/>
          <w:noProof/>
          <w:sz w:val="24"/>
          <w:szCs w:val="24"/>
        </w:rPr>
        <w:t>= 75.00</w:t>
      </w:r>
    </w:p>
    <w:p w14:paraId="1E2C3680" w14:textId="3D76EC32" w:rsidR="00DE1917" w:rsidRPr="00986955" w:rsidRDefault="00DE1917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DE191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501834" wp14:editId="1B90272E">
            <wp:extent cx="5943600" cy="15595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46CED" w14:textId="77777777" w:rsidR="00986955" w:rsidRPr="00986955" w:rsidRDefault="00986955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986955">
        <w:rPr>
          <w:rFonts w:ascii="Times New Roman" w:hAnsi="Times New Roman" w:cs="Times New Roman"/>
          <w:noProof/>
          <w:sz w:val="24"/>
          <w:szCs w:val="24"/>
        </w:rPr>
        <w:t xml:space="preserve">Circuit Model: </w:t>
      </w:r>
    </w:p>
    <w:p w14:paraId="7D0392F7" w14:textId="6BE03724" w:rsidR="00986955" w:rsidRPr="002C226B" w:rsidRDefault="00986955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9869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CA228F" wp14:editId="059C7A4E">
            <wp:extent cx="6246793" cy="244475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214" cy="25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05651" w14:textId="6EEC2D2D" w:rsidR="00DE1917" w:rsidRPr="002C226B" w:rsidRDefault="00DE1917" w:rsidP="00986955">
      <w:pPr>
        <w:rPr>
          <w:rFonts w:ascii="Times New Roman" w:hAnsi="Times New Roman" w:cs="Times New Roman"/>
          <w:noProof/>
          <w:sz w:val="24"/>
          <w:szCs w:val="24"/>
        </w:rPr>
      </w:pPr>
    </w:p>
    <w:p w14:paraId="758E09AF" w14:textId="651685F8" w:rsidR="00DE1917" w:rsidRPr="002C226B" w:rsidRDefault="00DE1917" w:rsidP="00986955">
      <w:pPr>
        <w:rPr>
          <w:rFonts w:ascii="Times New Roman" w:hAnsi="Times New Roman" w:cs="Times New Roman"/>
          <w:noProof/>
          <w:sz w:val="24"/>
          <w:szCs w:val="24"/>
        </w:rPr>
      </w:pPr>
    </w:p>
    <w:p w14:paraId="5785659F" w14:textId="5BB52CBA" w:rsidR="00DE1917" w:rsidRDefault="00DE1917" w:rsidP="00986955">
      <w:pPr>
        <w:rPr>
          <w:rFonts w:ascii="Times New Roman" w:hAnsi="Times New Roman" w:cs="Times New Roman"/>
          <w:noProof/>
          <w:sz w:val="24"/>
          <w:szCs w:val="24"/>
        </w:rPr>
      </w:pPr>
    </w:p>
    <w:p w14:paraId="5081C66B" w14:textId="77777777" w:rsidR="002C226B" w:rsidRPr="002C226B" w:rsidRDefault="002C226B" w:rsidP="00986955">
      <w:pPr>
        <w:rPr>
          <w:rFonts w:ascii="Times New Roman" w:hAnsi="Times New Roman" w:cs="Times New Roman"/>
          <w:noProof/>
          <w:sz w:val="24"/>
          <w:szCs w:val="24"/>
        </w:rPr>
      </w:pPr>
    </w:p>
    <w:p w14:paraId="795D9580" w14:textId="77777777" w:rsidR="00DE1917" w:rsidRPr="00986955" w:rsidRDefault="00DE1917" w:rsidP="00986955">
      <w:pPr>
        <w:rPr>
          <w:rFonts w:ascii="Times New Roman" w:hAnsi="Times New Roman" w:cs="Times New Roman"/>
          <w:noProof/>
          <w:sz w:val="24"/>
          <w:szCs w:val="24"/>
        </w:rPr>
      </w:pPr>
    </w:p>
    <w:p w14:paraId="6670BE0E" w14:textId="34B279D5" w:rsidR="00C0205E" w:rsidRPr="009A06ED" w:rsidRDefault="00C0205E" w:rsidP="00C0205E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Screenshot</w:t>
      </w:r>
      <w:r w:rsidR="00DE1917">
        <w:rPr>
          <w:rFonts w:ascii="Times New Roman" w:hAnsi="Times New Roman" w:cs="Times New Roman"/>
          <w:b/>
          <w:sz w:val="32"/>
          <w:szCs w:val="28"/>
          <w:u w:val="single"/>
        </w:rPr>
        <w:t xml:space="preserve"> 2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Circuits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Test Case Two – Circuit Two</w:t>
      </w:r>
    </w:p>
    <w:p w14:paraId="1A78C8DD" w14:textId="64F1E215" w:rsidR="00DE1917" w:rsidRPr="00DE1917" w:rsidRDefault="00B562E9" w:rsidP="00DE191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Serial </w:t>
      </w:r>
      <w:r w:rsidR="00DE1917" w:rsidRPr="00986955">
        <w:rPr>
          <w:rFonts w:ascii="Times New Roman" w:hAnsi="Times New Roman" w:cs="Times New Roman"/>
          <w:noProof/>
          <w:sz w:val="24"/>
          <w:szCs w:val="24"/>
        </w:rPr>
        <w:t>Circuit</w:t>
      </w:r>
      <w:r w:rsidR="00DE1917" w:rsidRPr="00DE1917">
        <w:rPr>
          <w:rFonts w:ascii="Times New Roman" w:hAnsi="Times New Roman" w:cs="Times New Roman"/>
          <w:noProof/>
          <w:sz w:val="24"/>
          <w:szCs w:val="24"/>
        </w:rPr>
        <w:t xml:space="preserve"> 1</w:t>
      </w:r>
      <w:r w:rsidR="00DE1917" w:rsidRPr="00986955">
        <w:rPr>
          <w:rFonts w:ascii="Times New Roman" w:hAnsi="Times New Roman" w:cs="Times New Roman"/>
          <w:noProof/>
          <w:sz w:val="24"/>
          <w:szCs w:val="24"/>
        </w:rPr>
        <w:t xml:space="preserve"> resistance</w:t>
      </w:r>
      <w:r w:rsidR="00DE1917" w:rsidRPr="00DE1917">
        <w:rPr>
          <w:rFonts w:ascii="Times New Roman" w:hAnsi="Times New Roman" w:cs="Times New Roman"/>
          <w:noProof/>
          <w:sz w:val="24"/>
          <w:szCs w:val="24"/>
        </w:rPr>
        <w:t>: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300.0 + 450.0 = 750.0 Ohms</w:t>
      </w:r>
    </w:p>
    <w:p w14:paraId="26BE76FE" w14:textId="29BAFB62" w:rsidR="00DE1917" w:rsidRPr="00DE1917" w:rsidRDefault="00DE1917" w:rsidP="00DE191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1/</w:t>
      </w:r>
      <w:r w:rsidR="0092446D">
        <w:rPr>
          <w:rFonts w:ascii="Times New Roman" w:hAnsi="Times New Roman" w:cs="Times New Roman"/>
          <w:noProof/>
          <w:sz w:val="24"/>
          <w:szCs w:val="24"/>
        </w:rPr>
        <w:t>750.0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0.0</w:t>
      </w:r>
      <w:r w:rsidR="0092446D">
        <w:rPr>
          <w:rFonts w:ascii="Times New Roman" w:hAnsi="Times New Roman" w:cs="Times New Roman"/>
          <w:noProof/>
          <w:sz w:val="24"/>
          <w:szCs w:val="24"/>
        </w:rPr>
        <w:t>013</w:t>
      </w:r>
      <w:r w:rsidR="001D581A">
        <w:rPr>
          <w:rFonts w:ascii="Times New Roman" w:hAnsi="Times New Roman" w:cs="Times New Roman"/>
          <w:noProof/>
          <w:sz w:val="24"/>
          <w:szCs w:val="24"/>
        </w:rPr>
        <w:t>33333</w:t>
      </w:r>
    </w:p>
    <w:p w14:paraId="73E7A44B" w14:textId="22240AFC" w:rsidR="00DE1917" w:rsidRPr="00986955" w:rsidRDefault="00B562E9" w:rsidP="00DE191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Parallel </w:t>
      </w:r>
      <w:r w:rsidR="00DE1917" w:rsidRPr="00986955">
        <w:rPr>
          <w:rFonts w:ascii="Times New Roman" w:hAnsi="Times New Roman" w:cs="Times New Roman"/>
          <w:noProof/>
          <w:sz w:val="24"/>
          <w:szCs w:val="24"/>
        </w:rPr>
        <w:t>Circuit</w:t>
      </w:r>
      <w:r w:rsidR="00DE1917" w:rsidRPr="00DE1917">
        <w:rPr>
          <w:rFonts w:ascii="Times New Roman" w:hAnsi="Times New Roman" w:cs="Times New Roman"/>
          <w:noProof/>
          <w:sz w:val="24"/>
          <w:szCs w:val="24"/>
        </w:rPr>
        <w:t xml:space="preserve"> 2</w:t>
      </w:r>
      <w:r w:rsidR="00DE1917" w:rsidRPr="00986955">
        <w:rPr>
          <w:rFonts w:ascii="Times New Roman" w:hAnsi="Times New Roman" w:cs="Times New Roman"/>
          <w:noProof/>
          <w:sz w:val="24"/>
          <w:szCs w:val="24"/>
        </w:rPr>
        <w:t xml:space="preserve"> resistance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="0092446D">
        <w:rPr>
          <w:rFonts w:ascii="Times New Roman" w:hAnsi="Times New Roman" w:cs="Times New Roman"/>
          <w:noProof/>
          <w:sz w:val="24"/>
          <w:szCs w:val="24"/>
        </w:rPr>
        <w:t>275.0</w:t>
      </w:r>
      <w:r w:rsidR="002C226B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2446D">
        <w:rPr>
          <w:rFonts w:ascii="Times New Roman" w:hAnsi="Times New Roman" w:cs="Times New Roman"/>
          <w:noProof/>
          <w:sz w:val="24"/>
          <w:szCs w:val="24"/>
        </w:rPr>
        <w:t>125.0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= </w:t>
      </w:r>
      <w:r w:rsidR="0092446D">
        <w:rPr>
          <w:rFonts w:ascii="Times New Roman" w:hAnsi="Times New Roman" w:cs="Times New Roman"/>
          <w:noProof/>
          <w:sz w:val="24"/>
          <w:szCs w:val="24"/>
        </w:rPr>
        <w:t>85.94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Ohms</w:t>
      </w:r>
    </w:p>
    <w:p w14:paraId="1896D007" w14:textId="6E9A82F5" w:rsidR="00DE1917" w:rsidRPr="00DE1917" w:rsidRDefault="0092446D" w:rsidP="00DE191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DE1917">
        <w:rPr>
          <w:rFonts w:ascii="Times New Roman" w:hAnsi="Times New Roman" w:cs="Times New Roman"/>
          <w:noProof/>
          <w:sz w:val="24"/>
          <w:szCs w:val="24"/>
        </w:rPr>
        <w:t>1/</w:t>
      </w:r>
      <w:r>
        <w:rPr>
          <w:rFonts w:ascii="Times New Roman" w:hAnsi="Times New Roman" w:cs="Times New Roman"/>
          <w:noProof/>
          <w:sz w:val="24"/>
          <w:szCs w:val="24"/>
        </w:rPr>
        <w:t>275.0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= 0.00</w:t>
      </w:r>
      <w:r w:rsidR="001D581A">
        <w:rPr>
          <w:rFonts w:ascii="Times New Roman" w:hAnsi="Times New Roman" w:cs="Times New Roman"/>
          <w:noProof/>
          <w:sz w:val="24"/>
          <w:szCs w:val="24"/>
        </w:rPr>
        <w:t>3636364</w:t>
      </w:r>
      <w:r>
        <w:rPr>
          <w:rFonts w:ascii="Times New Roman" w:hAnsi="Times New Roman" w:cs="Times New Roman"/>
          <w:noProof/>
          <w:sz w:val="24"/>
          <w:szCs w:val="24"/>
        </w:rPr>
        <w:t>) + (1/125.0 = 0.008) = 1/0.01</w:t>
      </w:r>
      <w:r w:rsidR="001D581A">
        <w:rPr>
          <w:rFonts w:ascii="Times New Roman" w:hAnsi="Times New Roman" w:cs="Times New Roman"/>
          <w:noProof/>
          <w:sz w:val="24"/>
          <w:szCs w:val="24"/>
        </w:rPr>
        <w:t>163636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85.94</w:t>
      </w:r>
    </w:p>
    <w:p w14:paraId="6CB75CE7" w14:textId="175147C3" w:rsidR="00DE1917" w:rsidRPr="00DE1917" w:rsidRDefault="00DE1917" w:rsidP="00DE1917">
      <w:pPr>
        <w:rPr>
          <w:rFonts w:ascii="Times New Roman" w:hAnsi="Times New Roman" w:cs="Times New Roman"/>
          <w:noProof/>
          <w:sz w:val="24"/>
          <w:szCs w:val="24"/>
        </w:rPr>
      </w:pPr>
      <w:r w:rsidRPr="00DE1917">
        <w:rPr>
          <w:rFonts w:ascii="Times New Roman" w:hAnsi="Times New Roman" w:cs="Times New Roman"/>
          <w:noProof/>
          <w:sz w:val="24"/>
          <w:szCs w:val="24"/>
        </w:rPr>
        <w:t>Combined complex circuit resistance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2446D">
        <w:rPr>
          <w:rFonts w:ascii="Times New Roman" w:hAnsi="Times New Roman" w:cs="Times New Roman"/>
          <w:noProof/>
          <w:sz w:val="24"/>
          <w:szCs w:val="24"/>
        </w:rPr>
        <w:t>835.9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hms</w:t>
      </w:r>
    </w:p>
    <w:p w14:paraId="1BB140A2" w14:textId="0AD9A9A9" w:rsidR="00986955" w:rsidRPr="00986955" w:rsidRDefault="002C226B" w:rsidP="00DE191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750.0 +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85.94 =</w:t>
      </w:r>
      <w:r w:rsidR="00DE191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2446D">
        <w:rPr>
          <w:rFonts w:ascii="Times New Roman" w:hAnsi="Times New Roman" w:cs="Times New Roman"/>
          <w:noProof/>
          <w:sz w:val="24"/>
          <w:szCs w:val="24"/>
        </w:rPr>
        <w:t>835.94</w:t>
      </w:r>
    </w:p>
    <w:p w14:paraId="5C21C69B" w14:textId="0EFEC54D" w:rsidR="00986955" w:rsidRPr="00986955" w:rsidRDefault="002C226B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2C226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E3D15E" wp14:editId="12C0EEFA">
            <wp:extent cx="5943600" cy="19272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D152F" w14:textId="77777777" w:rsidR="00986955" w:rsidRPr="00986955" w:rsidRDefault="00986955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986955">
        <w:rPr>
          <w:rFonts w:ascii="Times New Roman" w:hAnsi="Times New Roman" w:cs="Times New Roman"/>
          <w:noProof/>
          <w:sz w:val="24"/>
          <w:szCs w:val="24"/>
        </w:rPr>
        <w:t xml:space="preserve">Circuit Model: </w:t>
      </w:r>
    </w:p>
    <w:p w14:paraId="54B25CA0" w14:textId="77777777" w:rsidR="00986955" w:rsidRPr="00986955" w:rsidRDefault="00986955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9869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985AF0" wp14:editId="44E589D8">
            <wp:extent cx="6163859" cy="229235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12883" cy="231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FB7D5" w14:textId="0E9CBAD3" w:rsidR="003F2699" w:rsidRPr="002C226B" w:rsidRDefault="003F2699" w:rsidP="00D40F43">
      <w:pPr>
        <w:rPr>
          <w:rFonts w:ascii="Times New Roman" w:hAnsi="Times New Roman" w:cs="Times New Roman"/>
          <w:noProof/>
          <w:sz w:val="24"/>
          <w:szCs w:val="24"/>
        </w:rPr>
      </w:pPr>
    </w:p>
    <w:p w14:paraId="2DB7E780" w14:textId="0338F1D8" w:rsidR="002C226B" w:rsidRPr="002C226B" w:rsidRDefault="002C226B" w:rsidP="00D40F43">
      <w:pPr>
        <w:rPr>
          <w:rFonts w:ascii="Times New Roman" w:hAnsi="Times New Roman" w:cs="Times New Roman"/>
          <w:noProof/>
          <w:sz w:val="24"/>
          <w:szCs w:val="24"/>
        </w:rPr>
      </w:pPr>
    </w:p>
    <w:p w14:paraId="3AA2A4DD" w14:textId="0C9B9160" w:rsidR="002C226B" w:rsidRPr="002C226B" w:rsidRDefault="002C226B" w:rsidP="00D40F43">
      <w:pPr>
        <w:rPr>
          <w:rFonts w:ascii="Times New Roman" w:hAnsi="Times New Roman" w:cs="Times New Roman"/>
          <w:noProof/>
          <w:sz w:val="24"/>
          <w:szCs w:val="24"/>
        </w:rPr>
      </w:pPr>
    </w:p>
    <w:p w14:paraId="4724C73F" w14:textId="68FC9EA4" w:rsidR="002C226B" w:rsidRPr="002C226B" w:rsidRDefault="002C226B" w:rsidP="00D40F43">
      <w:pPr>
        <w:rPr>
          <w:rFonts w:ascii="Times New Roman" w:hAnsi="Times New Roman" w:cs="Times New Roman"/>
          <w:noProof/>
          <w:sz w:val="24"/>
          <w:szCs w:val="24"/>
        </w:rPr>
      </w:pPr>
    </w:p>
    <w:p w14:paraId="3E5EE2DA" w14:textId="77777777" w:rsidR="002C226B" w:rsidRPr="002C226B" w:rsidRDefault="002C226B" w:rsidP="00D40F43">
      <w:pPr>
        <w:rPr>
          <w:rFonts w:ascii="Times New Roman" w:hAnsi="Times New Roman" w:cs="Times New Roman"/>
          <w:noProof/>
          <w:sz w:val="24"/>
          <w:szCs w:val="24"/>
        </w:rPr>
      </w:pPr>
    </w:p>
    <w:p w14:paraId="0E380152" w14:textId="5B72D657" w:rsidR="00C0205E" w:rsidRPr="009A06ED" w:rsidRDefault="00C0205E" w:rsidP="00C0205E">
      <w:pPr>
        <w:rPr>
          <w:rFonts w:ascii="Times New Roman" w:hAnsi="Times New Roman" w:cs="Times New Roman"/>
          <w:sz w:val="32"/>
          <w:szCs w:val="28"/>
        </w:rPr>
      </w:pP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lastRenderedPageBreak/>
        <w:t>Screenshot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s 7-9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: 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Circuits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~</w:t>
      </w:r>
      <w:r w:rsidRPr="00922C86">
        <w:rPr>
          <w:rFonts w:ascii="Times New Roman" w:hAnsi="Times New Roman" w:cs="Times New Roman"/>
          <w:b/>
          <w:sz w:val="32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32"/>
          <w:szCs w:val="28"/>
          <w:u w:val="single"/>
        </w:rPr>
        <w:t>Test Case Three – Circuit Three</w:t>
      </w:r>
    </w:p>
    <w:p w14:paraId="090F5E3B" w14:textId="530A164D" w:rsidR="002C226B" w:rsidRPr="00DE1917" w:rsidRDefault="00B562E9" w:rsidP="002C226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Parallel </w:t>
      </w:r>
      <w:r w:rsidR="002C226B" w:rsidRPr="00986955">
        <w:rPr>
          <w:rFonts w:ascii="Times New Roman" w:hAnsi="Times New Roman" w:cs="Times New Roman"/>
          <w:noProof/>
          <w:sz w:val="24"/>
          <w:szCs w:val="24"/>
        </w:rPr>
        <w:t>Circuit</w:t>
      </w:r>
      <w:r w:rsidR="002C226B" w:rsidRPr="00DE1917">
        <w:rPr>
          <w:rFonts w:ascii="Times New Roman" w:hAnsi="Times New Roman" w:cs="Times New Roman"/>
          <w:noProof/>
          <w:sz w:val="24"/>
          <w:szCs w:val="24"/>
        </w:rPr>
        <w:t xml:space="preserve"> 1</w:t>
      </w:r>
      <w:r w:rsidR="002C226B" w:rsidRPr="00986955">
        <w:rPr>
          <w:rFonts w:ascii="Times New Roman" w:hAnsi="Times New Roman" w:cs="Times New Roman"/>
          <w:noProof/>
          <w:sz w:val="24"/>
          <w:szCs w:val="24"/>
        </w:rPr>
        <w:t xml:space="preserve"> resistance</w:t>
      </w:r>
      <w:r w:rsidR="002C226B" w:rsidRPr="00DE1917">
        <w:rPr>
          <w:rFonts w:ascii="Times New Roman" w:hAnsi="Times New Roman" w:cs="Times New Roman"/>
          <w:noProof/>
          <w:sz w:val="24"/>
          <w:szCs w:val="24"/>
        </w:rPr>
        <w:t>:</w:t>
      </w:r>
      <w:r w:rsidR="002C226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25.72, 31.41</w:t>
      </w:r>
    </w:p>
    <w:p w14:paraId="2D9EB64E" w14:textId="0F9C19BA" w:rsidR="002C226B" w:rsidRPr="00DE1917" w:rsidRDefault="00B562E9" w:rsidP="002C226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2C226B">
        <w:rPr>
          <w:rFonts w:ascii="Times New Roman" w:hAnsi="Times New Roman" w:cs="Times New Roman"/>
          <w:noProof/>
          <w:sz w:val="24"/>
          <w:szCs w:val="24"/>
        </w:rPr>
        <w:t>1/</w:t>
      </w:r>
      <w:r>
        <w:rPr>
          <w:rFonts w:ascii="Times New Roman" w:hAnsi="Times New Roman" w:cs="Times New Roman"/>
          <w:noProof/>
          <w:sz w:val="24"/>
          <w:szCs w:val="24"/>
        </w:rPr>
        <w:t>25.72 = 0.03</w:t>
      </w:r>
      <w:r w:rsidR="001D581A">
        <w:rPr>
          <w:rFonts w:ascii="Times New Roman" w:hAnsi="Times New Roman" w:cs="Times New Roman"/>
          <w:noProof/>
          <w:sz w:val="24"/>
          <w:szCs w:val="24"/>
        </w:rPr>
        <w:t>8880249</w:t>
      </w:r>
      <w:r>
        <w:rPr>
          <w:rFonts w:ascii="Times New Roman" w:hAnsi="Times New Roman" w:cs="Times New Roman"/>
          <w:noProof/>
          <w:sz w:val="24"/>
          <w:szCs w:val="24"/>
        </w:rPr>
        <w:t>) + (1/31.41 = 0.03</w:t>
      </w:r>
      <w:r w:rsidR="001D581A">
        <w:rPr>
          <w:rFonts w:ascii="Times New Roman" w:hAnsi="Times New Roman" w:cs="Times New Roman"/>
          <w:noProof/>
          <w:sz w:val="24"/>
          <w:szCs w:val="24"/>
        </w:rPr>
        <w:t>1836995</w:t>
      </w:r>
      <w:r>
        <w:rPr>
          <w:rFonts w:ascii="Times New Roman" w:hAnsi="Times New Roman" w:cs="Times New Roman"/>
          <w:noProof/>
          <w:sz w:val="24"/>
          <w:szCs w:val="24"/>
        </w:rPr>
        <w:t>) = 1/0.07</w:t>
      </w:r>
      <w:r w:rsidR="001D581A">
        <w:rPr>
          <w:rFonts w:ascii="Times New Roman" w:hAnsi="Times New Roman" w:cs="Times New Roman"/>
          <w:noProof/>
          <w:sz w:val="24"/>
          <w:szCs w:val="24"/>
        </w:rPr>
        <w:t>0717243</w:t>
      </w:r>
    </w:p>
    <w:p w14:paraId="3CC4A301" w14:textId="24EA7EAA" w:rsidR="002C226B" w:rsidRPr="00986955" w:rsidRDefault="00B562E9" w:rsidP="002C226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Parallel </w:t>
      </w:r>
      <w:r w:rsidR="002C226B" w:rsidRPr="00986955">
        <w:rPr>
          <w:rFonts w:ascii="Times New Roman" w:hAnsi="Times New Roman" w:cs="Times New Roman"/>
          <w:noProof/>
          <w:sz w:val="24"/>
          <w:szCs w:val="24"/>
        </w:rPr>
        <w:t>Circuit</w:t>
      </w:r>
      <w:r w:rsidR="002C226B" w:rsidRPr="00DE1917">
        <w:rPr>
          <w:rFonts w:ascii="Times New Roman" w:hAnsi="Times New Roman" w:cs="Times New Roman"/>
          <w:noProof/>
          <w:sz w:val="24"/>
          <w:szCs w:val="24"/>
        </w:rPr>
        <w:t xml:space="preserve"> 2</w:t>
      </w:r>
      <w:r w:rsidR="002C226B" w:rsidRPr="00986955">
        <w:rPr>
          <w:rFonts w:ascii="Times New Roman" w:hAnsi="Times New Roman" w:cs="Times New Roman"/>
          <w:noProof/>
          <w:sz w:val="24"/>
          <w:szCs w:val="24"/>
        </w:rPr>
        <w:t xml:space="preserve"> resistance</w:t>
      </w:r>
      <w:r w:rsidR="002C226B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>
        <w:rPr>
          <w:rFonts w:ascii="Times New Roman" w:hAnsi="Times New Roman" w:cs="Times New Roman"/>
          <w:noProof/>
          <w:sz w:val="24"/>
          <w:szCs w:val="24"/>
        </w:rPr>
        <w:t>112.58, 87.98</w:t>
      </w:r>
    </w:p>
    <w:p w14:paraId="5EAE40F1" w14:textId="3EF57375" w:rsidR="002C226B" w:rsidRPr="00DE1917" w:rsidRDefault="002C226B" w:rsidP="002C226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(1/</w:t>
      </w:r>
      <w:r w:rsidR="00B562E9">
        <w:rPr>
          <w:rFonts w:ascii="Times New Roman" w:hAnsi="Times New Roman" w:cs="Times New Roman"/>
          <w:noProof/>
          <w:sz w:val="24"/>
          <w:szCs w:val="24"/>
        </w:rPr>
        <w:t>112.58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</w:t>
      </w:r>
      <w:r w:rsidR="00B562E9">
        <w:rPr>
          <w:rFonts w:ascii="Times New Roman" w:hAnsi="Times New Roman" w:cs="Times New Roman"/>
          <w:noProof/>
          <w:sz w:val="24"/>
          <w:szCs w:val="24"/>
        </w:rPr>
        <w:t>0.00</w:t>
      </w:r>
      <w:r w:rsidR="001D581A">
        <w:rPr>
          <w:rFonts w:ascii="Times New Roman" w:hAnsi="Times New Roman" w:cs="Times New Roman"/>
          <w:noProof/>
          <w:sz w:val="24"/>
          <w:szCs w:val="24"/>
        </w:rPr>
        <w:t>8882572</w:t>
      </w:r>
      <w:r>
        <w:rPr>
          <w:rFonts w:ascii="Times New Roman" w:hAnsi="Times New Roman" w:cs="Times New Roman"/>
          <w:noProof/>
          <w:sz w:val="24"/>
          <w:szCs w:val="24"/>
        </w:rPr>
        <w:t>) + (1/</w:t>
      </w:r>
      <w:r w:rsidR="00BC19AD">
        <w:rPr>
          <w:rFonts w:ascii="Times New Roman" w:hAnsi="Times New Roman" w:cs="Times New Roman"/>
          <w:noProof/>
          <w:sz w:val="24"/>
          <w:szCs w:val="24"/>
        </w:rPr>
        <w:t>87.98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</w:t>
      </w:r>
      <w:r w:rsidR="00BC19AD">
        <w:rPr>
          <w:rFonts w:ascii="Times New Roman" w:hAnsi="Times New Roman" w:cs="Times New Roman"/>
          <w:noProof/>
          <w:sz w:val="24"/>
          <w:szCs w:val="24"/>
        </w:rPr>
        <w:t>0.011</w:t>
      </w:r>
      <w:r w:rsidR="001D581A">
        <w:rPr>
          <w:rFonts w:ascii="Times New Roman" w:hAnsi="Times New Roman" w:cs="Times New Roman"/>
          <w:noProof/>
          <w:sz w:val="24"/>
          <w:szCs w:val="24"/>
        </w:rPr>
        <w:t>36622</w:t>
      </w:r>
      <w:r>
        <w:rPr>
          <w:rFonts w:ascii="Times New Roman" w:hAnsi="Times New Roman" w:cs="Times New Roman"/>
          <w:noProof/>
          <w:sz w:val="24"/>
          <w:szCs w:val="24"/>
        </w:rPr>
        <w:t>) = 1/</w:t>
      </w:r>
      <w:r w:rsidR="00BC19AD">
        <w:rPr>
          <w:rFonts w:ascii="Times New Roman" w:hAnsi="Times New Roman" w:cs="Times New Roman"/>
          <w:noProof/>
          <w:sz w:val="24"/>
          <w:szCs w:val="24"/>
        </w:rPr>
        <w:t>0.020</w:t>
      </w:r>
      <w:r w:rsidR="001D581A">
        <w:rPr>
          <w:rFonts w:ascii="Times New Roman" w:hAnsi="Times New Roman" w:cs="Times New Roman"/>
          <w:noProof/>
          <w:sz w:val="24"/>
          <w:szCs w:val="24"/>
        </w:rPr>
        <w:t>248792</w:t>
      </w:r>
    </w:p>
    <w:p w14:paraId="5DFE46C0" w14:textId="0BD98B33" w:rsidR="002C226B" w:rsidRPr="00DE1917" w:rsidRDefault="002C226B" w:rsidP="002C226B">
      <w:pPr>
        <w:rPr>
          <w:rFonts w:ascii="Times New Roman" w:hAnsi="Times New Roman" w:cs="Times New Roman"/>
          <w:noProof/>
          <w:sz w:val="24"/>
          <w:szCs w:val="24"/>
        </w:rPr>
      </w:pPr>
      <w:r w:rsidRPr="00DE1917">
        <w:rPr>
          <w:rFonts w:ascii="Times New Roman" w:hAnsi="Times New Roman" w:cs="Times New Roman"/>
          <w:noProof/>
          <w:sz w:val="24"/>
          <w:szCs w:val="24"/>
        </w:rPr>
        <w:t>Combined complex circuit resistance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C19AD">
        <w:rPr>
          <w:rFonts w:ascii="Times New Roman" w:hAnsi="Times New Roman" w:cs="Times New Roman"/>
          <w:noProof/>
          <w:sz w:val="24"/>
          <w:szCs w:val="24"/>
        </w:rPr>
        <w:t>10.99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hms</w:t>
      </w:r>
    </w:p>
    <w:p w14:paraId="33911830" w14:textId="2A102BEE" w:rsidR="00986955" w:rsidRPr="00986955" w:rsidRDefault="00BC19AD" w:rsidP="002C226B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1/0.09</w:t>
      </w:r>
      <w:r w:rsidR="00C84D85">
        <w:rPr>
          <w:rFonts w:ascii="Times New Roman" w:hAnsi="Times New Roman" w:cs="Times New Roman"/>
          <w:noProof/>
          <w:sz w:val="24"/>
          <w:szCs w:val="24"/>
        </w:rPr>
        <w:t>096603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= 10.99</w:t>
      </w:r>
    </w:p>
    <w:p w14:paraId="664795CF" w14:textId="0A2B3BEB" w:rsidR="00986955" w:rsidRPr="00986955" w:rsidRDefault="00BC19AD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BC19A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A66DDB" wp14:editId="66AA9761">
            <wp:extent cx="5943600" cy="17583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B0C1A" w14:textId="77777777" w:rsidR="00986955" w:rsidRPr="00986955" w:rsidRDefault="00986955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986955">
        <w:rPr>
          <w:rFonts w:ascii="Times New Roman" w:hAnsi="Times New Roman" w:cs="Times New Roman"/>
          <w:noProof/>
          <w:sz w:val="24"/>
          <w:szCs w:val="24"/>
        </w:rPr>
        <w:t>Circuit Model:</w:t>
      </w:r>
    </w:p>
    <w:p w14:paraId="511C1C7C" w14:textId="77777777" w:rsidR="00986955" w:rsidRPr="00986955" w:rsidRDefault="00986955" w:rsidP="00986955">
      <w:pPr>
        <w:rPr>
          <w:rFonts w:ascii="Times New Roman" w:hAnsi="Times New Roman" w:cs="Times New Roman"/>
          <w:noProof/>
          <w:sz w:val="24"/>
          <w:szCs w:val="24"/>
        </w:rPr>
      </w:pPr>
      <w:r w:rsidRPr="009869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D8F1F" wp14:editId="71E87C70">
            <wp:extent cx="6005915" cy="3086100"/>
            <wp:effectExtent l="0" t="0" r="0" b="0"/>
            <wp:docPr id="10" name="Picture 10" descr="Image result for examples of series and parallel circui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xamples of series and parallel circuit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4946" cy="3121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158F4" w14:textId="5A85F70A" w:rsidR="002C226B" w:rsidRDefault="002C226B" w:rsidP="00AF7C88">
      <w:pPr>
        <w:rPr>
          <w:rFonts w:ascii="Times New Roman" w:hAnsi="Times New Roman" w:cs="Times New Roman"/>
          <w:bCs/>
          <w:sz w:val="24"/>
          <w:szCs w:val="24"/>
        </w:rPr>
      </w:pPr>
    </w:p>
    <w:p w14:paraId="6063263A" w14:textId="77777777" w:rsidR="00BC19AD" w:rsidRDefault="00BC19AD" w:rsidP="00AF7C88">
      <w:pPr>
        <w:rPr>
          <w:rFonts w:ascii="Times New Roman" w:hAnsi="Times New Roman" w:cs="Times New Roman"/>
          <w:bCs/>
          <w:sz w:val="24"/>
          <w:szCs w:val="24"/>
        </w:rPr>
      </w:pPr>
    </w:p>
    <w:p w14:paraId="24BC0EEA" w14:textId="08519F85" w:rsidR="00AF7C88" w:rsidRPr="00AF7C88" w:rsidRDefault="00AF7C88" w:rsidP="00AF7C88">
      <w:pPr>
        <w:rPr>
          <w:rFonts w:ascii="Times New Roman" w:hAnsi="Times New Roman" w:cs="Times New Roman"/>
          <w:b/>
          <w:sz w:val="28"/>
          <w:szCs w:val="28"/>
        </w:rPr>
      </w:pPr>
      <w:r w:rsidRPr="00AF7C88">
        <w:rPr>
          <w:rFonts w:ascii="Times New Roman" w:hAnsi="Times New Roman" w:cs="Times New Roman"/>
          <w:b/>
          <w:sz w:val="28"/>
          <w:szCs w:val="28"/>
        </w:rPr>
        <w:lastRenderedPageBreak/>
        <w:t>Resistance Calculations:</w:t>
      </w:r>
    </w:p>
    <w:p w14:paraId="5D94E0B3" w14:textId="68E156E4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  <w:u w:val="single"/>
        </w:rPr>
      </w:pPr>
      <w:r w:rsidRPr="00AF7C88">
        <w:rPr>
          <w:rFonts w:ascii="Times New Roman" w:hAnsi="Times New Roman" w:cs="Times New Roman"/>
          <w:sz w:val="28"/>
          <w:szCs w:val="28"/>
          <w:u w:val="single"/>
        </w:rPr>
        <w:t xml:space="preserve">Serial Resistance – </w:t>
      </w:r>
      <w:r w:rsidR="004B36CA">
        <w:rPr>
          <w:rFonts w:ascii="Times New Roman" w:hAnsi="Times New Roman" w:cs="Times New Roman"/>
          <w:sz w:val="28"/>
          <w:szCs w:val="28"/>
          <w:u w:val="single"/>
        </w:rPr>
        <w:t>T</w:t>
      </w:r>
      <w:r w:rsidRPr="00AF7C88">
        <w:rPr>
          <w:rFonts w:ascii="Times New Roman" w:hAnsi="Times New Roman" w:cs="Times New Roman"/>
          <w:sz w:val="28"/>
          <w:szCs w:val="28"/>
          <w:u w:val="single"/>
        </w:rPr>
        <w:t xml:space="preserve">est </w:t>
      </w:r>
      <w:r w:rsidR="004B36CA">
        <w:rPr>
          <w:rFonts w:ascii="Times New Roman" w:hAnsi="Times New Roman" w:cs="Times New Roman"/>
          <w:sz w:val="28"/>
          <w:szCs w:val="28"/>
          <w:u w:val="single"/>
        </w:rPr>
        <w:t>C</w:t>
      </w:r>
      <w:r w:rsidRPr="00AF7C88">
        <w:rPr>
          <w:rFonts w:ascii="Times New Roman" w:hAnsi="Times New Roman" w:cs="Times New Roman"/>
          <w:sz w:val="28"/>
          <w:szCs w:val="28"/>
          <w:u w:val="single"/>
        </w:rPr>
        <w:t xml:space="preserve">ase 1 </w:t>
      </w:r>
      <w:r w:rsidR="004B36CA">
        <w:rPr>
          <w:rFonts w:ascii="Times New Roman" w:hAnsi="Times New Roman" w:cs="Times New Roman"/>
          <w:sz w:val="28"/>
          <w:szCs w:val="28"/>
          <w:u w:val="single"/>
        </w:rPr>
        <w:t>E</w:t>
      </w:r>
      <w:r w:rsidRPr="00AF7C88">
        <w:rPr>
          <w:rFonts w:ascii="Times New Roman" w:hAnsi="Times New Roman" w:cs="Times New Roman"/>
          <w:sz w:val="28"/>
          <w:szCs w:val="28"/>
          <w:u w:val="single"/>
        </w:rPr>
        <w:t>xample</w:t>
      </w:r>
    </w:p>
    <w:p w14:paraId="337D2DFC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>Rtotal = R1 + R2 + R3 and so on.</w:t>
      </w:r>
      <w:r w:rsidRPr="00AF7C8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4E053CB" wp14:editId="3CFB82FD">
            <wp:extent cx="5715000" cy="790575"/>
            <wp:effectExtent l="0" t="0" r="0" b="0"/>
            <wp:docPr id="9" name="Picture 9" descr="resistors_in_series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istors_in_series_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9F928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>Rtotal = R1 + R2 + R3</w:t>
      </w:r>
    </w:p>
    <w:p w14:paraId="6AB860D9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>= 100 + 100 + 200 Ohms</w:t>
      </w:r>
    </w:p>
    <w:p w14:paraId="3E68658F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>= 400 Ohms</w:t>
      </w:r>
    </w:p>
    <w:p w14:paraId="460CFB09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</w:p>
    <w:p w14:paraId="7B076B2C" w14:textId="24F7B429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  <w:u w:val="single"/>
        </w:rPr>
      </w:pPr>
      <w:r w:rsidRPr="00AF7C88">
        <w:rPr>
          <w:rFonts w:ascii="Times New Roman" w:hAnsi="Times New Roman" w:cs="Times New Roman"/>
          <w:sz w:val="28"/>
          <w:szCs w:val="28"/>
          <w:u w:val="single"/>
        </w:rPr>
        <w:t xml:space="preserve">Parallel Resistance – </w:t>
      </w:r>
      <w:r w:rsidR="004B36CA">
        <w:rPr>
          <w:rFonts w:ascii="Times New Roman" w:hAnsi="Times New Roman" w:cs="Times New Roman"/>
          <w:sz w:val="28"/>
          <w:szCs w:val="28"/>
          <w:u w:val="single"/>
        </w:rPr>
        <w:t>T</w:t>
      </w:r>
      <w:r w:rsidRPr="00AF7C88">
        <w:rPr>
          <w:rFonts w:ascii="Times New Roman" w:hAnsi="Times New Roman" w:cs="Times New Roman"/>
          <w:sz w:val="28"/>
          <w:szCs w:val="28"/>
          <w:u w:val="single"/>
        </w:rPr>
        <w:t xml:space="preserve">est </w:t>
      </w:r>
      <w:r w:rsidR="004B36CA">
        <w:rPr>
          <w:rFonts w:ascii="Times New Roman" w:hAnsi="Times New Roman" w:cs="Times New Roman"/>
          <w:sz w:val="28"/>
          <w:szCs w:val="28"/>
          <w:u w:val="single"/>
        </w:rPr>
        <w:t>C</w:t>
      </w:r>
      <w:r w:rsidRPr="00AF7C88">
        <w:rPr>
          <w:rFonts w:ascii="Times New Roman" w:hAnsi="Times New Roman" w:cs="Times New Roman"/>
          <w:sz w:val="28"/>
          <w:szCs w:val="28"/>
          <w:u w:val="single"/>
        </w:rPr>
        <w:t xml:space="preserve">ase 1 </w:t>
      </w:r>
      <w:r w:rsidR="004B36CA">
        <w:rPr>
          <w:rFonts w:ascii="Times New Roman" w:hAnsi="Times New Roman" w:cs="Times New Roman"/>
          <w:sz w:val="28"/>
          <w:szCs w:val="28"/>
          <w:u w:val="single"/>
        </w:rPr>
        <w:t>E</w:t>
      </w:r>
      <w:r w:rsidRPr="00AF7C88">
        <w:rPr>
          <w:rFonts w:ascii="Times New Roman" w:hAnsi="Times New Roman" w:cs="Times New Roman"/>
          <w:sz w:val="28"/>
          <w:szCs w:val="28"/>
          <w:u w:val="single"/>
        </w:rPr>
        <w:t>xample</w:t>
      </w:r>
    </w:p>
    <w:p w14:paraId="66A76E31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DD0180" wp14:editId="148F39F5">
            <wp:extent cx="2495550" cy="619125"/>
            <wp:effectExtent l="0" t="0" r="0" b="9525"/>
            <wp:docPr id="15" name="Picture 15" descr="resistors_in_series_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sistors_in_series_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B4DB4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5AF3728" wp14:editId="3DE3DA7D">
            <wp:extent cx="3810000" cy="1209675"/>
            <wp:effectExtent l="0" t="0" r="0" b="9525"/>
            <wp:docPr id="16" name="Picture 16" descr="resistors_in_series_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resistors_in_series_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0CE8E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941C8E5" wp14:editId="1BC4F114">
            <wp:extent cx="4314825" cy="1552575"/>
            <wp:effectExtent l="0" t="0" r="9525" b="9525"/>
            <wp:docPr id="17" name="Picture 17" descr="resistors_in_series_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resistors_in_series_13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00" b="41367"/>
                    <a:stretch/>
                  </pic:blipFill>
                  <pic:spPr bwMode="auto">
                    <a:xfrm>
                      <a:off x="0" y="0"/>
                      <a:ext cx="43148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A0E11A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>= 1/100 + 1/100 + 1/200 = 0.01 + 0.01 + 0.005 + 0.025 Ohms</w:t>
      </w:r>
    </w:p>
    <w:p w14:paraId="35E848CF" w14:textId="77777777" w:rsidR="00AF7C88" w:rsidRPr="00AF7C88" w:rsidRDefault="00AF7C88" w:rsidP="00AF7C88">
      <w:pPr>
        <w:jc w:val="center"/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>Rtotal = 1/0.025 = 40 Ohms</w:t>
      </w:r>
    </w:p>
    <w:p w14:paraId="2B3E070A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</w:p>
    <w:p w14:paraId="05A0DC4F" w14:textId="77777777" w:rsidR="00AF7C88" w:rsidRPr="00AF7C88" w:rsidRDefault="00AF7C88" w:rsidP="00AF7C88">
      <w:pPr>
        <w:rPr>
          <w:rFonts w:ascii="Times New Roman" w:hAnsi="Times New Roman" w:cs="Times New Roman"/>
          <w:b/>
          <w:sz w:val="28"/>
          <w:szCs w:val="28"/>
        </w:rPr>
      </w:pPr>
      <w:r w:rsidRPr="00AF7C88">
        <w:rPr>
          <w:rFonts w:ascii="Times New Roman" w:hAnsi="Times New Roman" w:cs="Times New Roman"/>
          <w:b/>
          <w:sz w:val="28"/>
          <w:szCs w:val="28"/>
        </w:rPr>
        <w:lastRenderedPageBreak/>
        <w:t>Both Serial and Parallel:</w:t>
      </w:r>
    </w:p>
    <w:p w14:paraId="073075BB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  <w:u w:val="single"/>
        </w:rPr>
      </w:pPr>
      <w:r w:rsidRPr="00AF7C88">
        <w:rPr>
          <w:rFonts w:ascii="Times New Roman" w:hAnsi="Times New Roman" w:cs="Times New Roman"/>
          <w:sz w:val="28"/>
          <w:szCs w:val="28"/>
          <w:u w:val="single"/>
        </w:rPr>
        <w:t>Combined Resistance – test case 1 example</w:t>
      </w:r>
    </w:p>
    <w:p w14:paraId="69212ECB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>Parallel is 100 Ohms</w:t>
      </w:r>
    </w:p>
    <w:p w14:paraId="390D13DD" w14:textId="77777777" w:rsidR="00AF7C88" w:rsidRPr="00AF7C88" w:rsidRDefault="00AF7C88" w:rsidP="00AF7C88">
      <w:pPr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>Serial is 100 and 200 Ohms</w:t>
      </w:r>
    </w:p>
    <w:p w14:paraId="45BFD143" w14:textId="77777777" w:rsidR="00AF7C88" w:rsidRPr="00AF7C88" w:rsidRDefault="00AF7C88" w:rsidP="00AF7C88">
      <w:pPr>
        <w:numPr>
          <w:ilvl w:val="0"/>
          <w:numId w:val="9"/>
        </w:numPr>
        <w:contextualSpacing/>
        <w:rPr>
          <w:rFonts w:ascii="Times New Roman" w:hAnsi="Times New Roman" w:cs="Times New Roman"/>
          <w:sz w:val="28"/>
          <w:szCs w:val="28"/>
        </w:rPr>
      </w:pPr>
      <w:r w:rsidRPr="00AF7C88">
        <w:rPr>
          <w:rFonts w:ascii="Times New Roman" w:hAnsi="Times New Roman" w:cs="Times New Roman"/>
          <w:sz w:val="28"/>
          <w:szCs w:val="28"/>
        </w:rPr>
        <w:t xml:space="preserve">1/100 + 100 + 200 = 1/100 + 1/300 </w:t>
      </w:r>
    </w:p>
    <w:p w14:paraId="6ACBD838" w14:textId="77777777" w:rsidR="00AF7C88" w:rsidRPr="00AF7C88" w:rsidRDefault="00AF7C88" w:rsidP="005A225D">
      <w:pPr>
        <w:numPr>
          <w:ilvl w:val="0"/>
          <w:numId w:val="9"/>
        </w:numPr>
        <w:contextualSpacing/>
        <w:rPr>
          <w:rFonts w:ascii="Times New Roman" w:hAnsi="Times New Roman" w:cs="Times New Roman"/>
          <w:sz w:val="28"/>
          <w:szCs w:val="28"/>
        </w:rPr>
      </w:pPr>
      <w:r w:rsidRPr="00407B95">
        <w:rPr>
          <w:rFonts w:ascii="Times New Roman" w:hAnsi="Times New Roman" w:cs="Times New Roman"/>
          <w:sz w:val="28"/>
          <w:szCs w:val="28"/>
        </w:rPr>
        <w:t xml:space="preserve">0.01 + 0.0033 =  1/0.0130 </w:t>
      </w:r>
      <w:r w:rsidRPr="00407B95">
        <w:rPr>
          <w:rFonts w:ascii="Arial" w:hAnsi="Arial" w:cs="Arial"/>
          <w:color w:val="222222"/>
          <w:shd w:val="clear" w:color="auto" w:fill="FFFFFF"/>
        </w:rPr>
        <w:t>≈</w:t>
      </w:r>
      <w:r w:rsidRPr="00407B95">
        <w:rPr>
          <w:rFonts w:ascii="Times New Roman" w:hAnsi="Times New Roman" w:cs="Times New Roman"/>
          <w:sz w:val="28"/>
          <w:szCs w:val="28"/>
        </w:rPr>
        <w:t xml:space="preserve"> 75 Ohms</w:t>
      </w:r>
      <w:bookmarkStart w:id="0" w:name="_GoBack"/>
      <w:bookmarkEnd w:id="0"/>
    </w:p>
    <w:sectPr w:rsidR="00AF7C88" w:rsidRPr="00AF7C88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88C6E" w14:textId="77777777" w:rsidR="00B27DF0" w:rsidRDefault="00B27DF0" w:rsidP="006D1A84">
      <w:pPr>
        <w:spacing w:after="0" w:line="240" w:lineRule="auto"/>
      </w:pPr>
      <w:r>
        <w:separator/>
      </w:r>
    </w:p>
  </w:endnote>
  <w:endnote w:type="continuationSeparator" w:id="0">
    <w:p w14:paraId="3863D386" w14:textId="77777777" w:rsidR="00B27DF0" w:rsidRDefault="00B27DF0" w:rsidP="006D1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4DD12" w14:textId="77777777" w:rsidR="00B27DF0" w:rsidRDefault="00B27DF0" w:rsidP="006D1A84">
      <w:pPr>
        <w:spacing w:after="0" w:line="240" w:lineRule="auto"/>
      </w:pPr>
      <w:r>
        <w:separator/>
      </w:r>
    </w:p>
  </w:footnote>
  <w:footnote w:type="continuationSeparator" w:id="0">
    <w:p w14:paraId="1150D1A4" w14:textId="77777777" w:rsidR="00B27DF0" w:rsidRDefault="00B27DF0" w:rsidP="006D1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453B4" w14:textId="32116AFB" w:rsidR="006D1A84" w:rsidRPr="00112D63" w:rsidRDefault="00407B95">
    <w:pPr>
      <w:pStyle w:val="Header"/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>nsellars98</w:t>
    </w:r>
    <w:r w:rsidR="006D1A84" w:rsidRPr="00112D63">
      <w:rPr>
        <w:rFonts w:ascii="Times New Roman" w:hAnsi="Times New Roman" w:cs="Times New Roman"/>
        <w:sz w:val="32"/>
        <w:szCs w:val="32"/>
      </w:rPr>
      <w:ptab w:relativeTo="margin" w:alignment="center" w:leader="none"/>
    </w:r>
    <w:r w:rsidRPr="00407B95">
      <w:rPr>
        <w:rFonts w:ascii="Times New Roman" w:hAnsi="Times New Roman" w:cs="Times New Roman"/>
        <w:sz w:val="32"/>
        <w:szCs w:val="32"/>
      </w:rPr>
      <w:t xml:space="preserve"> </w:t>
    </w:r>
    <w:r>
      <w:rPr>
        <w:rFonts w:ascii="Times New Roman" w:hAnsi="Times New Roman" w:cs="Times New Roman"/>
        <w:sz w:val="32"/>
        <w:szCs w:val="32"/>
      </w:rPr>
      <w:t>Classes/Inheritance/Dynamic</w:t>
    </w:r>
    <w:r w:rsidRPr="00112D63">
      <w:rPr>
        <w:rFonts w:ascii="Times New Roman" w:hAnsi="Times New Roman" w:cs="Times New Roman"/>
        <w:sz w:val="32"/>
        <w:szCs w:val="32"/>
      </w:rPr>
      <w:t xml:space="preserve"> </w:t>
    </w:r>
    <w:r>
      <w:rPr>
        <w:rFonts w:ascii="Times New Roman" w:hAnsi="Times New Roman" w:cs="Times New Roman"/>
        <w:sz w:val="32"/>
        <w:szCs w:val="32"/>
      </w:rPr>
      <w:t>Memory</w:t>
    </w:r>
    <w:r w:rsidR="006D1A84" w:rsidRPr="00112D63">
      <w:rPr>
        <w:rFonts w:ascii="Times New Roman" w:hAnsi="Times New Roman" w:cs="Times New Roman"/>
        <w:sz w:val="32"/>
        <w:szCs w:val="32"/>
      </w:rPr>
      <w:ptab w:relativeTo="margin" w:alignment="right" w:leader="none"/>
    </w:r>
    <w:r>
      <w:rPr>
        <w:rFonts w:ascii="Times New Roman" w:hAnsi="Times New Roman" w:cs="Times New Roman"/>
        <w:sz w:val="32"/>
        <w:szCs w:val="32"/>
      </w:rPr>
      <w:t>CP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D0B38"/>
    <w:multiLevelType w:val="hybridMultilevel"/>
    <w:tmpl w:val="1292D1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CB74E0"/>
    <w:multiLevelType w:val="hybridMultilevel"/>
    <w:tmpl w:val="F2F2B8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4C338E"/>
    <w:multiLevelType w:val="hybridMultilevel"/>
    <w:tmpl w:val="B7B40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22B5"/>
    <w:multiLevelType w:val="hybridMultilevel"/>
    <w:tmpl w:val="5D2A847E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1D2D0035"/>
    <w:multiLevelType w:val="hybridMultilevel"/>
    <w:tmpl w:val="3F260B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405756"/>
    <w:multiLevelType w:val="multilevel"/>
    <w:tmpl w:val="819016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29625A"/>
    <w:multiLevelType w:val="hybridMultilevel"/>
    <w:tmpl w:val="AB9E5A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5E7943"/>
    <w:multiLevelType w:val="hybridMultilevel"/>
    <w:tmpl w:val="A57E6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8EB708A"/>
    <w:multiLevelType w:val="hybridMultilevel"/>
    <w:tmpl w:val="4344D3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4"/>
  </w:num>
  <w:num w:numId="5">
    <w:abstractNumId w:val="8"/>
  </w:num>
  <w:num w:numId="6">
    <w:abstractNumId w:val="0"/>
  </w:num>
  <w:num w:numId="7">
    <w:abstractNumId w:val="1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exNDY3MDG3NDJT0lEKTi0uzszPAykwsqwFAIY88FMtAAAA"/>
  </w:docVars>
  <w:rsids>
    <w:rsidRoot w:val="009811F1"/>
    <w:rsid w:val="0001358B"/>
    <w:rsid w:val="00013807"/>
    <w:rsid w:val="0002013E"/>
    <w:rsid w:val="0002458D"/>
    <w:rsid w:val="00026022"/>
    <w:rsid w:val="000279A3"/>
    <w:rsid w:val="000300A6"/>
    <w:rsid w:val="00034175"/>
    <w:rsid w:val="00040B06"/>
    <w:rsid w:val="000446EA"/>
    <w:rsid w:val="0005115F"/>
    <w:rsid w:val="00055071"/>
    <w:rsid w:val="00061A98"/>
    <w:rsid w:val="00083465"/>
    <w:rsid w:val="00090F8A"/>
    <w:rsid w:val="00096644"/>
    <w:rsid w:val="000A09C7"/>
    <w:rsid w:val="000A46A7"/>
    <w:rsid w:val="000A5EFD"/>
    <w:rsid w:val="000B6B4C"/>
    <w:rsid w:val="000D5412"/>
    <w:rsid w:val="000E5F32"/>
    <w:rsid w:val="000E7CF1"/>
    <w:rsid w:val="001120C0"/>
    <w:rsid w:val="00112D63"/>
    <w:rsid w:val="001174DD"/>
    <w:rsid w:val="001257A6"/>
    <w:rsid w:val="001274A4"/>
    <w:rsid w:val="00135FBB"/>
    <w:rsid w:val="00150C13"/>
    <w:rsid w:val="00165B43"/>
    <w:rsid w:val="00176090"/>
    <w:rsid w:val="0018153D"/>
    <w:rsid w:val="0019445F"/>
    <w:rsid w:val="001B021E"/>
    <w:rsid w:val="001C497D"/>
    <w:rsid w:val="001D500E"/>
    <w:rsid w:val="001D581A"/>
    <w:rsid w:val="001E3969"/>
    <w:rsid w:val="001F0078"/>
    <w:rsid w:val="001F32EF"/>
    <w:rsid w:val="001F6200"/>
    <w:rsid w:val="00201844"/>
    <w:rsid w:val="002131B9"/>
    <w:rsid w:val="002333BA"/>
    <w:rsid w:val="00237EF4"/>
    <w:rsid w:val="002409A7"/>
    <w:rsid w:val="00244725"/>
    <w:rsid w:val="00252CB0"/>
    <w:rsid w:val="0026131C"/>
    <w:rsid w:val="00262B7F"/>
    <w:rsid w:val="00264BF9"/>
    <w:rsid w:val="00266C77"/>
    <w:rsid w:val="00272E53"/>
    <w:rsid w:val="002758AA"/>
    <w:rsid w:val="002769BF"/>
    <w:rsid w:val="00280526"/>
    <w:rsid w:val="00286EF3"/>
    <w:rsid w:val="002A4550"/>
    <w:rsid w:val="002A49E9"/>
    <w:rsid w:val="002A62C6"/>
    <w:rsid w:val="002A7494"/>
    <w:rsid w:val="002B0C88"/>
    <w:rsid w:val="002B1A52"/>
    <w:rsid w:val="002B3B01"/>
    <w:rsid w:val="002C226B"/>
    <w:rsid w:val="002C42E4"/>
    <w:rsid w:val="002D50ED"/>
    <w:rsid w:val="002E014D"/>
    <w:rsid w:val="002E451B"/>
    <w:rsid w:val="002F1A66"/>
    <w:rsid w:val="002F48B3"/>
    <w:rsid w:val="00313087"/>
    <w:rsid w:val="003215AC"/>
    <w:rsid w:val="00336FD8"/>
    <w:rsid w:val="003553A1"/>
    <w:rsid w:val="003579B5"/>
    <w:rsid w:val="003725B1"/>
    <w:rsid w:val="0038477C"/>
    <w:rsid w:val="0039687F"/>
    <w:rsid w:val="003D343F"/>
    <w:rsid w:val="003D4CAC"/>
    <w:rsid w:val="003F2699"/>
    <w:rsid w:val="003F6E58"/>
    <w:rsid w:val="004075E5"/>
    <w:rsid w:val="00407B95"/>
    <w:rsid w:val="004100B1"/>
    <w:rsid w:val="004433E1"/>
    <w:rsid w:val="00460078"/>
    <w:rsid w:val="00460600"/>
    <w:rsid w:val="0046081C"/>
    <w:rsid w:val="0047295F"/>
    <w:rsid w:val="00491E41"/>
    <w:rsid w:val="004B3268"/>
    <w:rsid w:val="004B36CA"/>
    <w:rsid w:val="004C00EB"/>
    <w:rsid w:val="004C330A"/>
    <w:rsid w:val="004C33EE"/>
    <w:rsid w:val="004E2219"/>
    <w:rsid w:val="004F1724"/>
    <w:rsid w:val="0050064B"/>
    <w:rsid w:val="0050240E"/>
    <w:rsid w:val="00506802"/>
    <w:rsid w:val="005069A8"/>
    <w:rsid w:val="00507E08"/>
    <w:rsid w:val="0053624A"/>
    <w:rsid w:val="00547DA7"/>
    <w:rsid w:val="00550236"/>
    <w:rsid w:val="00551669"/>
    <w:rsid w:val="00552041"/>
    <w:rsid w:val="00562C58"/>
    <w:rsid w:val="005760B6"/>
    <w:rsid w:val="00580025"/>
    <w:rsid w:val="00581A30"/>
    <w:rsid w:val="00596F6B"/>
    <w:rsid w:val="005A273F"/>
    <w:rsid w:val="005B3A79"/>
    <w:rsid w:val="005D5F44"/>
    <w:rsid w:val="005E5A44"/>
    <w:rsid w:val="005F1922"/>
    <w:rsid w:val="005F74B7"/>
    <w:rsid w:val="00620F58"/>
    <w:rsid w:val="00622118"/>
    <w:rsid w:val="006248BC"/>
    <w:rsid w:val="00630B86"/>
    <w:rsid w:val="006574D8"/>
    <w:rsid w:val="00675CEA"/>
    <w:rsid w:val="00677224"/>
    <w:rsid w:val="00681596"/>
    <w:rsid w:val="00683CCD"/>
    <w:rsid w:val="006853A0"/>
    <w:rsid w:val="00686BFC"/>
    <w:rsid w:val="006959AA"/>
    <w:rsid w:val="006A0D8A"/>
    <w:rsid w:val="006A230F"/>
    <w:rsid w:val="006A4F39"/>
    <w:rsid w:val="006B3EE3"/>
    <w:rsid w:val="006C347F"/>
    <w:rsid w:val="006C5ADE"/>
    <w:rsid w:val="006D12CB"/>
    <w:rsid w:val="006D1A84"/>
    <w:rsid w:val="006D428B"/>
    <w:rsid w:val="006E4217"/>
    <w:rsid w:val="006E432E"/>
    <w:rsid w:val="006F5AFA"/>
    <w:rsid w:val="006F6DA2"/>
    <w:rsid w:val="00704D58"/>
    <w:rsid w:val="007127CB"/>
    <w:rsid w:val="00714E2A"/>
    <w:rsid w:val="007165E1"/>
    <w:rsid w:val="00753C57"/>
    <w:rsid w:val="007540EC"/>
    <w:rsid w:val="0078138F"/>
    <w:rsid w:val="0079362A"/>
    <w:rsid w:val="007A2A22"/>
    <w:rsid w:val="007A77D4"/>
    <w:rsid w:val="007C564E"/>
    <w:rsid w:val="007D19AA"/>
    <w:rsid w:val="007D4E9C"/>
    <w:rsid w:val="007D7940"/>
    <w:rsid w:val="007D7EAC"/>
    <w:rsid w:val="00804C9E"/>
    <w:rsid w:val="00805B43"/>
    <w:rsid w:val="0081257C"/>
    <w:rsid w:val="00830A5E"/>
    <w:rsid w:val="008332D6"/>
    <w:rsid w:val="00833D4F"/>
    <w:rsid w:val="008469C4"/>
    <w:rsid w:val="00856562"/>
    <w:rsid w:val="0086171C"/>
    <w:rsid w:val="00862E2F"/>
    <w:rsid w:val="00864918"/>
    <w:rsid w:val="00877390"/>
    <w:rsid w:val="00882CD7"/>
    <w:rsid w:val="00887F99"/>
    <w:rsid w:val="008B708B"/>
    <w:rsid w:val="008C2114"/>
    <w:rsid w:val="008F6BF3"/>
    <w:rsid w:val="0091194B"/>
    <w:rsid w:val="00922C86"/>
    <w:rsid w:val="0092446D"/>
    <w:rsid w:val="00943594"/>
    <w:rsid w:val="0095498E"/>
    <w:rsid w:val="00966B91"/>
    <w:rsid w:val="009741DD"/>
    <w:rsid w:val="00974EFD"/>
    <w:rsid w:val="00980D5C"/>
    <w:rsid w:val="009811F1"/>
    <w:rsid w:val="00986955"/>
    <w:rsid w:val="009935AD"/>
    <w:rsid w:val="009A06ED"/>
    <w:rsid w:val="009C2750"/>
    <w:rsid w:val="009C7C28"/>
    <w:rsid w:val="009D56E8"/>
    <w:rsid w:val="009E655F"/>
    <w:rsid w:val="009E74E6"/>
    <w:rsid w:val="009F1DFA"/>
    <w:rsid w:val="00A02C8A"/>
    <w:rsid w:val="00A10DE5"/>
    <w:rsid w:val="00A26E27"/>
    <w:rsid w:val="00A32292"/>
    <w:rsid w:val="00A32C81"/>
    <w:rsid w:val="00A43D5C"/>
    <w:rsid w:val="00A50B77"/>
    <w:rsid w:val="00A52811"/>
    <w:rsid w:val="00A57E6B"/>
    <w:rsid w:val="00A61F8D"/>
    <w:rsid w:val="00A65C66"/>
    <w:rsid w:val="00A71FEF"/>
    <w:rsid w:val="00A73C0F"/>
    <w:rsid w:val="00A83D8E"/>
    <w:rsid w:val="00A83EB4"/>
    <w:rsid w:val="00A97764"/>
    <w:rsid w:val="00A97DCC"/>
    <w:rsid w:val="00AA36AA"/>
    <w:rsid w:val="00AC4570"/>
    <w:rsid w:val="00AF2C71"/>
    <w:rsid w:val="00AF7C88"/>
    <w:rsid w:val="00B00A18"/>
    <w:rsid w:val="00B0124C"/>
    <w:rsid w:val="00B064CC"/>
    <w:rsid w:val="00B10FE8"/>
    <w:rsid w:val="00B1235D"/>
    <w:rsid w:val="00B22297"/>
    <w:rsid w:val="00B27DF0"/>
    <w:rsid w:val="00B304AE"/>
    <w:rsid w:val="00B31809"/>
    <w:rsid w:val="00B31A3F"/>
    <w:rsid w:val="00B378C9"/>
    <w:rsid w:val="00B50565"/>
    <w:rsid w:val="00B562E9"/>
    <w:rsid w:val="00B65C4A"/>
    <w:rsid w:val="00B72577"/>
    <w:rsid w:val="00B728CC"/>
    <w:rsid w:val="00B75FB1"/>
    <w:rsid w:val="00B801B0"/>
    <w:rsid w:val="00B90765"/>
    <w:rsid w:val="00BB1D9F"/>
    <w:rsid w:val="00BB63E1"/>
    <w:rsid w:val="00BC15B9"/>
    <w:rsid w:val="00BC19AD"/>
    <w:rsid w:val="00BC7BC3"/>
    <w:rsid w:val="00BD1372"/>
    <w:rsid w:val="00BE549F"/>
    <w:rsid w:val="00C0205E"/>
    <w:rsid w:val="00C048E5"/>
    <w:rsid w:val="00C053B5"/>
    <w:rsid w:val="00C23725"/>
    <w:rsid w:val="00C413DA"/>
    <w:rsid w:val="00C443E2"/>
    <w:rsid w:val="00C47FBD"/>
    <w:rsid w:val="00C502A5"/>
    <w:rsid w:val="00C516A4"/>
    <w:rsid w:val="00C52B3C"/>
    <w:rsid w:val="00C6288D"/>
    <w:rsid w:val="00C72CF2"/>
    <w:rsid w:val="00C84D85"/>
    <w:rsid w:val="00C976FC"/>
    <w:rsid w:val="00CA5981"/>
    <w:rsid w:val="00CC6A09"/>
    <w:rsid w:val="00CC7D61"/>
    <w:rsid w:val="00CD3C1F"/>
    <w:rsid w:val="00CD5494"/>
    <w:rsid w:val="00CD6B72"/>
    <w:rsid w:val="00CF09C3"/>
    <w:rsid w:val="00D00C5F"/>
    <w:rsid w:val="00D0140B"/>
    <w:rsid w:val="00D06A74"/>
    <w:rsid w:val="00D40F43"/>
    <w:rsid w:val="00D41419"/>
    <w:rsid w:val="00D50E4E"/>
    <w:rsid w:val="00D55CD7"/>
    <w:rsid w:val="00D611B8"/>
    <w:rsid w:val="00D632E6"/>
    <w:rsid w:val="00D734DB"/>
    <w:rsid w:val="00D767C0"/>
    <w:rsid w:val="00DA19E4"/>
    <w:rsid w:val="00DA36D1"/>
    <w:rsid w:val="00DB28D9"/>
    <w:rsid w:val="00DB3F0D"/>
    <w:rsid w:val="00DC460C"/>
    <w:rsid w:val="00DD267D"/>
    <w:rsid w:val="00DE1917"/>
    <w:rsid w:val="00DE6CD8"/>
    <w:rsid w:val="00E03E5B"/>
    <w:rsid w:val="00E0761E"/>
    <w:rsid w:val="00E14C66"/>
    <w:rsid w:val="00E31A81"/>
    <w:rsid w:val="00E331AE"/>
    <w:rsid w:val="00E44730"/>
    <w:rsid w:val="00E5011E"/>
    <w:rsid w:val="00E54884"/>
    <w:rsid w:val="00E57AE7"/>
    <w:rsid w:val="00E61555"/>
    <w:rsid w:val="00E674DB"/>
    <w:rsid w:val="00E70672"/>
    <w:rsid w:val="00E71F08"/>
    <w:rsid w:val="00E75DD7"/>
    <w:rsid w:val="00E772F1"/>
    <w:rsid w:val="00E80518"/>
    <w:rsid w:val="00E91920"/>
    <w:rsid w:val="00ED5A5D"/>
    <w:rsid w:val="00ED76C7"/>
    <w:rsid w:val="00ED7A37"/>
    <w:rsid w:val="00EE16DF"/>
    <w:rsid w:val="00EE5123"/>
    <w:rsid w:val="00F176C3"/>
    <w:rsid w:val="00F17917"/>
    <w:rsid w:val="00F20E9C"/>
    <w:rsid w:val="00F24A1D"/>
    <w:rsid w:val="00F32DF4"/>
    <w:rsid w:val="00F61BA2"/>
    <w:rsid w:val="00F61C0E"/>
    <w:rsid w:val="00F65386"/>
    <w:rsid w:val="00F67F1B"/>
    <w:rsid w:val="00F7580B"/>
    <w:rsid w:val="00F77226"/>
    <w:rsid w:val="00F93B06"/>
    <w:rsid w:val="00FA4C10"/>
    <w:rsid w:val="00FB03C1"/>
    <w:rsid w:val="00FB6183"/>
    <w:rsid w:val="00FC2099"/>
    <w:rsid w:val="00FC2FAF"/>
    <w:rsid w:val="00FD5EBA"/>
    <w:rsid w:val="00FE369E"/>
    <w:rsid w:val="00FE5C08"/>
    <w:rsid w:val="00FF1697"/>
    <w:rsid w:val="00FF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4D3E4"/>
  <w15:chartTrackingRefBased/>
  <w15:docId w15:val="{988B8B9A-A3BA-4C75-B5A5-FA87B46CF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2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A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A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A84"/>
  </w:style>
  <w:style w:type="paragraph" w:styleId="Footer">
    <w:name w:val="footer"/>
    <w:basedOn w:val="Normal"/>
    <w:link w:val="Foot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A84"/>
  </w:style>
  <w:style w:type="paragraph" w:styleId="ListParagraph">
    <w:name w:val="List Paragraph"/>
    <w:basedOn w:val="Normal"/>
    <w:uiPriority w:val="34"/>
    <w:qFormat/>
    <w:rsid w:val="006E432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E43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4E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4E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8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gif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ellars</dc:creator>
  <cp:keywords/>
  <dc:description/>
  <cp:lastModifiedBy>Nathan Sellars</cp:lastModifiedBy>
  <cp:revision>2</cp:revision>
  <dcterms:created xsi:type="dcterms:W3CDTF">2020-10-27T19:12:00Z</dcterms:created>
  <dcterms:modified xsi:type="dcterms:W3CDTF">2020-10-27T19:12:00Z</dcterms:modified>
</cp:coreProperties>
</file>